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299024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456afab6-0b7a-49a1-8415-fcf15ab591eb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a4898cc0-88c0-4797-b435-417668be86f8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08:06Z</dcterms:created>
  <dcterms:modified xsi:type="dcterms:W3CDTF">2023-07-24T21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